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Australia</w:t>
      </w:r>
      <w:r>
        <w:t xml:space="preserve"> </w:t>
      </w:r>
      <w:r>
        <w:t xml:space="preserve">Brisbane</w:t>
      </w:r>
    </w:p>
    <w:bookmarkStart w:id="21" w:name="X5c305896159c0a5f9648a4d0f0613e97b9b9705"/>
    <w:p>
      <w:pPr>
        <w:pStyle w:val="Heading1"/>
      </w:pPr>
      <w:r>
        <w:t xml:space="preserve">Internship Application Letter for Automotive Engineer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Automotive Innovation Hub Brisbane</w:t>
      </w:r>
      <w:r>
        <w:br/>
      </w:r>
      <w:r>
        <w:t xml:space="preserve">123 Innovation Drive</w:t>
      </w:r>
      <w:r>
        <w:br/>
      </w:r>
      <w:r>
        <w:t xml:space="preserve">Brisbane, QLD 4000</w:t>
      </w:r>
    </w:p>
    <w:bookmarkStart w:id="20" w:name="X039f77921b717a7c74d94ec3be7727f296bf596"/>
    <w:p>
      <w:pPr>
        <w:pStyle w:val="Heading2"/>
      </w:pPr>
      <w:r>
        <w:t xml:space="preserve">Subject: Application for Automotive Engineer Internship Position – Passionate About Shaping Australia's Sustainable Mobility Future</w:t>
      </w:r>
    </w:p>
    <w:p>
      <w:pPr>
        <w:pStyle w:val="FirstParagraph"/>
      </w:pPr>
      <w:r>
        <w:t xml:space="preserve">To the Hiring Manager at the Automotive Innovation Hub Brisbane,</w:t>
      </w:r>
    </w:p>
    <w:p>
      <w:pPr>
        <w:pStyle w:val="BodyText"/>
      </w:pPr>
      <w:r>
        <w:t xml:space="preserve">I am writing with profound enthusiasm to submit my application for the</w:t>
      </w:r>
      <w:r>
        <w:t xml:space="preserve"> </w:t>
      </w:r>
      <w:r>
        <w:rPr>
          <w:bCs/>
          <w:b/>
        </w:rPr>
        <w:t xml:space="preserve">Automotive Engineer Internship</w:t>
      </w:r>
      <w:r>
        <w:t xml:space="preserve"> </w:t>
      </w:r>
      <w:r>
        <w:t xml:space="preserve">position at your esteemed organization. As a final-year Bachelor of Engineering (Mechanical) student at Queensland University of Technology (QUT) with a specialization in automotive systems, I have meticulously aligned my academic pursuits and project experiences to contribute meaningfully to the future of mobility in</w:t>
      </w:r>
      <w:r>
        <w:t xml:space="preserve"> </w:t>
      </w:r>
      <w:r>
        <w:rPr>
          <w:bCs/>
          <w:b/>
        </w:rPr>
        <w:t xml:space="preserve">Australia Brisbane</w:t>
      </w:r>
      <w:r>
        <w:t xml:space="preserve">. The Automotive Innovation Hub's leadership in advancing electric vehicle technology, sustainable manufacturing practices, and smart transportation solutions resonates deeply with my career aspirations. This</w:t>
      </w:r>
      <w:r>
        <w:t xml:space="preserve"> </w:t>
      </w:r>
      <w:r>
        <w:rPr>
          <w:bCs/>
          <w:b/>
        </w:rPr>
        <w:t xml:space="preserve">Internship Application Letter</w:t>
      </w:r>
      <w:r>
        <w:t xml:space="preserve"> </w:t>
      </w:r>
      <w:r>
        <w:t xml:space="preserve">serves as a formal expression of my commitment to developing cutting-edge automotive solutions within Brisbane's thriving engineering ecosystem.</w:t>
      </w:r>
    </w:p>
    <w:p>
      <w:pPr>
        <w:pStyle w:val="BodyText"/>
      </w:pPr>
      <w:r>
        <w:t xml:space="preserve">Brisbane’s strategic position as Australia’s innovation capital for the automotive sector makes it the ideal location for me to launch my career. I have closely followed how Queensland’s government initiatives, such as the</w:t>
      </w:r>
      <w:r>
        <w:t xml:space="preserve"> </w:t>
      </w:r>
      <w:r>
        <w:rPr>
          <w:iCs/>
          <w:i/>
        </w:rPr>
        <w:t xml:space="preserve">Queensland Automotive Strategy</w:t>
      </w:r>
      <w:r>
        <w:t xml:space="preserve">, are driving investment in EV manufacturing and R&amp;D hubs like yours. My academic coursework at QUT has included advanced modules in</w:t>
      </w:r>
      <w:r>
        <w:t xml:space="preserve"> </w:t>
      </w:r>
      <w:r>
        <w:rPr>
          <w:bCs/>
          <w:b/>
        </w:rPr>
        <w:t xml:space="preserve">Automotive Engineer</w:t>
      </w:r>
      <w:r>
        <w:t xml:space="preserve"> </w:t>
      </w:r>
      <w:r>
        <w:t xml:space="preserve">fundamentals: Vehicle Dynamics (including simulation of hybrid powertrains using MATLAB/Simulink), Advanced Materials Science (focusing on lightweight composites for EVs), and Automotive Electronics Systems. In my recent capstone project, I collaborated with a Brisbane-based engineering consultancy to optimize thermal management systems for electric vehicle battery packs—a project directly addressing industry pain points highlighted in the Australian government’s 2023 Electric Vehicle Roadmap. This experience equipped me with hands-on skills in ANSYS simulation tools, data analysis of real-world EV performance metrics, and adherence to AS/NZS standards critical for Australian market compliance.</w:t>
      </w:r>
    </w:p>
    <w:p>
      <w:pPr>
        <w:pStyle w:val="BodyText"/>
      </w:pPr>
      <w:r>
        <w:t xml:space="preserve">My technical proficiency extends beyond simulations to tangible prototyping. During a previous internship at</w:t>
      </w:r>
      <w:r>
        <w:t xml:space="preserve"> </w:t>
      </w:r>
      <w:r>
        <w:rPr>
          <w:iCs/>
          <w:i/>
        </w:rPr>
        <w:t xml:space="preserve">Brisbane Mobility Solutions</w:t>
      </w:r>
      <w:r>
        <w:t xml:space="preserve">, I assisted in developing a low-cost sensor system for monitoring tire pressure in heavy commercial vehicles—a project that earned recognition from the Queensland Government’s Transport Innovation Awards. I documented all processes following Australian engineering best practices, including creating detailed technical reports and presenting findings to cross-functional teams. This experience solidified my understanding of how Brisbane's automotive landscape thrives on collaborative innovation between universities, government bodies (like Main Roads Queensland), and private enterprises. I am particularly impressed by your recent work on hydrogen fuel cell integration for fleet vehicles, an area where my research in alternative energy storage systems at QUT could add immediate value.</w:t>
      </w:r>
    </w:p>
    <w:p>
      <w:pPr>
        <w:pStyle w:val="BodyText"/>
      </w:pPr>
      <w:r>
        <w:t xml:space="preserve">What truly distinguishes me as a candidate is my deep contextual understanding of</w:t>
      </w:r>
      <w:r>
        <w:t xml:space="preserve"> </w:t>
      </w:r>
      <w:r>
        <w:rPr>
          <w:bCs/>
          <w:b/>
        </w:rPr>
        <w:t xml:space="preserve">Australia Brisbane</w:t>
      </w:r>
      <w:r>
        <w:t xml:space="preserve">'s unique automotive challenges and opportunities. Unlike generic applications, I have immersed myself in local industry dynamics: attending the Brisbane Automotive Industry Forum 2023, where experts discussed supply chain resilience post-pandemic; participating in workshops on Queensland’s EV charging infrastructure expansion; and studying how regional manufacturers like Toyota Australia (with its significant Brisbane R&amp;D presence) are adapting to federal incentives. I understand that success here requires not just technical skill but cultural awareness—such as navigating Queensland's collaborative 'no ego, high output' engineering culture and respecting Indigenous knowledge in sustainable land use for manufacturing sites. My volunteer work with</w:t>
      </w:r>
      <w:r>
        <w:t xml:space="preserve"> </w:t>
      </w:r>
      <w:r>
        <w:rPr>
          <w:iCs/>
          <w:i/>
        </w:rPr>
        <w:t xml:space="preserve">STEM Australia</w:t>
      </w:r>
      <w:r>
        <w:t xml:space="preserve">'s Brisbane chapter further demonstrates my commitment to fostering the next generation of local engineers through school outreach programs focused on automotive technology careers.</w:t>
      </w:r>
    </w:p>
    <w:p>
      <w:pPr>
        <w:pStyle w:val="BodyText"/>
      </w:pPr>
      <w:r>
        <w:t xml:space="preserve">I am equally driven by the ethical imperative of sustainable automotive engineering. As an Australian citizen, I recognize our nation's responsibility in reducing transport emissions (accounting for 19% of national greenhouse gases). My academic research examined life-cycle assessments of EVs versus hydrogen vehicles in Australia’s climate—a topic directly relevant to Brisbane’s role as a testing ground for zero-emission mobility under the</w:t>
      </w:r>
      <w:r>
        <w:t xml:space="preserve"> </w:t>
      </w:r>
      <w:r>
        <w:rPr>
          <w:iCs/>
          <w:i/>
        </w:rPr>
        <w:t xml:space="preserve">National Hydrogen Strategy</w:t>
      </w:r>
      <w:r>
        <w:t xml:space="preserve">. I am eager to contribute this perspective while learning from your team's pioneering work in sustainable manufacturing processes at the Innovation Hub.</w:t>
      </w:r>
    </w:p>
    <w:p>
      <w:pPr>
        <w:pStyle w:val="BodyText"/>
      </w:pPr>
      <w:r>
        <w:t xml:space="preserve">The</w:t>
      </w:r>
      <w:r>
        <w:t xml:space="preserve"> </w:t>
      </w:r>
      <w:r>
        <w:rPr>
          <w:bCs/>
          <w:b/>
        </w:rPr>
        <w:t xml:space="preserve">Internship Application Letter</w:t>
      </w:r>
      <w:r>
        <w:t xml:space="preserve"> </w:t>
      </w:r>
      <w:r>
        <w:t xml:space="preserve">is not merely a formality for me; it represents my earnest commitment to growing as an</w:t>
      </w:r>
      <w:r>
        <w:t xml:space="preserve"> </w:t>
      </w:r>
      <w:r>
        <w:rPr>
          <w:bCs/>
          <w:b/>
        </w:rPr>
        <w:t xml:space="preserve">Automotive Engineer</w:t>
      </w:r>
      <w:r>
        <w:t xml:space="preserve"> </w:t>
      </w:r>
      <w:r>
        <w:t xml:space="preserve">within Brisbane's ecosystem. I am confident that my blend of technical rigor, local industry awareness, and passion for Australia’s mobility transition aligns perfectly with your organization’s mission. I would be honoured to bring my skills in simulation, prototyping, and data-driven problem-solving to your team while learning from Brisbane’s foremost automotive innovators.</w:t>
      </w:r>
    </w:p>
    <w:p>
      <w:pPr>
        <w:pStyle w:val="BodyText"/>
      </w:pPr>
      <w:r>
        <w:t xml:space="preserve">I am available for an interview at your earliest convenience and can provide further documentation upon request. Thank you for considering my application. I look forward to the possibility of contributing to the Automotive Innovation Hub Brisbane’s mission of making Australia a global leader in sustainable transportation, one innovative vehicle at a time.</w:t>
      </w:r>
    </w:p>
    <w:p>
      <w:pPr>
        <w:pStyle w:val="BodyText"/>
      </w:pPr>
      <w:r>
        <w:t xml:space="preserve">Sincerely,</w:t>
      </w:r>
    </w:p>
    <w:p>
      <w:pPr>
        <w:pStyle w:val="BodyText"/>
      </w:pPr>
      <w:r>
        <w:rPr>
          <w:bCs/>
          <w:b/>
        </w:rPr>
        <w:t xml:space="preserve">[Your Full Name]</w:t>
      </w:r>
      <w:r>
        <w:br/>
      </w:r>
      <w:r>
        <w:t xml:space="preserve">Bachelor of Engineering (Mechanical) Candidate</w:t>
      </w:r>
      <w:r>
        <w:br/>
      </w:r>
      <w:r>
        <w:t xml:space="preserve">Queensland University of Technology (Q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Australia Brisbane</dc:title>
  <dc:creator/>
  <dc:language>en</dc:language>
  <cp:keywords/>
  <dcterms:created xsi:type="dcterms:W3CDTF">2026-07-23T01:18:51Z</dcterms:created>
  <dcterms:modified xsi:type="dcterms:W3CDTF">2026-07-23T01:18:51Z</dcterms:modified>
</cp:coreProperties>
</file>

<file path=docProps/custom.xml><?xml version="1.0" encoding="utf-8"?>
<Properties xmlns="http://schemas.openxmlformats.org/officeDocument/2006/custom-properties" xmlns:vt="http://schemas.openxmlformats.org/officeDocument/2006/docPropsVTypes"/>
</file>